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8-23</w:t>
      </w:r>
      <w:r>
        <w:t xml:space="preserve"> </w:t>
      </w:r>
      <w:r>
        <w:t xml:space="preserve">06:30:4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599ff203bb2357b1d0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8-23T06:30:54Z</dcterms:created>
  <dcterms:modified xsi:type="dcterms:W3CDTF">2024-08-23T06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8-23 06:30:48</vt:lpwstr>
  </property>
</Properties>
</file>